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E7250" w14:textId="525B327E" w:rsidR="002E65B2" w:rsidRDefault="002E65B2" w:rsidP="002E65B2">
      <w:pPr>
        <w:pStyle w:val="Title"/>
      </w:pPr>
      <w:r>
        <w:t>COMP2006 Computer Organization</w:t>
      </w:r>
    </w:p>
    <w:p w14:paraId="349493B7" w14:textId="73442F2B" w:rsidR="00697518" w:rsidRDefault="00A040A0" w:rsidP="002E65B2">
      <w:pPr>
        <w:pStyle w:val="Title"/>
      </w:pPr>
      <w:r>
        <w:t xml:space="preserve">AVX </w:t>
      </w:r>
      <w:proofErr w:type="spellStart"/>
      <w:r>
        <w:t>Intrinsics</w:t>
      </w:r>
      <w:proofErr w:type="spellEnd"/>
      <w:r w:rsidR="002E65B2">
        <w:t xml:space="preserve"> Exercise Worksheet</w:t>
      </w:r>
    </w:p>
    <w:p w14:paraId="7841DA93" w14:textId="77777777" w:rsidR="002E65B2" w:rsidRPr="002E65B2" w:rsidRDefault="002E65B2" w:rsidP="002E65B2"/>
    <w:p w14:paraId="3C8C53C3" w14:textId="77777777" w:rsidR="002E65B2" w:rsidRDefault="002E65B2" w:rsidP="002E65B2">
      <w:pPr>
        <w:pStyle w:val="Heading1"/>
      </w:pPr>
      <w:r>
        <w:t>Exercise</w:t>
      </w:r>
    </w:p>
    <w:p w14:paraId="127E9AAD" w14:textId="4A4B5485" w:rsidR="001A7231" w:rsidRDefault="001A7231" w:rsidP="001A7231">
      <w:pPr>
        <w:pStyle w:val="ListParagraph"/>
        <w:numPr>
          <w:ilvl w:val="0"/>
          <w:numId w:val="1"/>
        </w:numPr>
        <w:spacing w:after="12" w:line="247" w:lineRule="auto"/>
        <w:jc w:val="left"/>
      </w:pPr>
      <w:r>
        <w:t>Multiply two sets of values and print the result to the console.</w:t>
      </w:r>
    </w:p>
    <w:p w14:paraId="28EA2552" w14:textId="54C3D3D5" w:rsidR="00B768BD" w:rsidRDefault="00B768BD" w:rsidP="00B76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color w:val="808080" w:themeColor="background1" w:themeShade="80"/>
        </w:rPr>
      </w:pPr>
      <w:r w:rsidRPr="00B768BD">
        <w:rPr>
          <w:color w:val="808080" w:themeColor="background1" w:themeShade="80"/>
        </w:rPr>
        <w:t>/// put your code here</w:t>
      </w:r>
    </w:p>
    <w:p w14:paraId="75F802B9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7CA668"/>
          <w:sz w:val="21"/>
          <w:szCs w:val="21"/>
          <w:lang w:val="en-HK" w:eastAsia="zh-CN"/>
        </w:rPr>
        <w:t>//Q1</w:t>
      </w:r>
    </w:p>
    <w:p w14:paraId="468D749C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immintrin.h</w:t>
      </w:r>
      <w:proofErr w:type="spellEnd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3BBF52D3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stdio.h</w:t>
      </w:r>
      <w:proofErr w:type="spellEnd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35D92D70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67B0F1C9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main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</w:t>
      </w:r>
    </w:p>
    <w:p w14:paraId="0A388C88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{</w:t>
      </w:r>
    </w:p>
    <w:p w14:paraId="3673EF1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18A7E2E1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A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6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7BB79AF1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B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6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9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9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4DBFFB2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]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5912B459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3D9DA87A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64552A9B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325077CB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gramStart"/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(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54106769" w14:textId="77777777" w:rsidR="00D65653" w:rsidRPr="00D65653" w:rsidRDefault="00D65653" w:rsidP="00D65653">
      <w:pPr>
        <w:shd w:val="clear" w:color="auto" w:fill="000000"/>
        <w:spacing w:after="24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145BF79F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load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A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27374563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 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load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B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0E6DAA67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202EF72E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  __m256d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mul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44CD574F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149B4300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store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23660D8D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1D2296B1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</w:t>
      </w:r>
      <w:proofErr w:type="gramStart"/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52FBCE2E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spell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rintf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C[%d] = %.1lf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\t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]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  <w:proofErr w:type="gramEnd"/>
    </w:p>
    <w:p w14:paraId="2121984C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20DC706E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43D1F71D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return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6901F47D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</w:t>
      </w:r>
    </w:p>
    <w:p w14:paraId="0B0D6144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5271531C" w14:textId="7318A620" w:rsidR="00B768BD" w:rsidRDefault="00B768BD" w:rsidP="00B768BD">
      <w:pPr>
        <w:pStyle w:val="ListParagraph"/>
        <w:jc w:val="left"/>
      </w:pPr>
    </w:p>
    <w:p w14:paraId="13AA0AFF" w14:textId="7D74855E" w:rsidR="00D65653" w:rsidRDefault="00D65653" w:rsidP="00B768BD">
      <w:pPr>
        <w:pStyle w:val="ListParagraph"/>
        <w:jc w:val="left"/>
      </w:pPr>
    </w:p>
    <w:p w14:paraId="7A2D51D8" w14:textId="37A9BE7C" w:rsidR="00D65653" w:rsidRDefault="00D65653" w:rsidP="00B768BD">
      <w:pPr>
        <w:pStyle w:val="ListParagraph"/>
        <w:jc w:val="left"/>
      </w:pPr>
    </w:p>
    <w:p w14:paraId="05FD6DFF" w14:textId="66718608" w:rsidR="00D65653" w:rsidRDefault="00D65653" w:rsidP="00B768BD">
      <w:pPr>
        <w:pStyle w:val="ListParagraph"/>
        <w:jc w:val="left"/>
      </w:pPr>
    </w:p>
    <w:p w14:paraId="2C2FDC2A" w14:textId="431E0961" w:rsidR="00D65653" w:rsidRDefault="00D65653" w:rsidP="00B768BD">
      <w:pPr>
        <w:pStyle w:val="ListParagraph"/>
        <w:jc w:val="left"/>
      </w:pPr>
    </w:p>
    <w:p w14:paraId="725AAB12" w14:textId="1B61D3C4" w:rsidR="00D65653" w:rsidRDefault="00D65653" w:rsidP="00B768BD">
      <w:pPr>
        <w:pStyle w:val="ListParagraph"/>
        <w:jc w:val="left"/>
      </w:pPr>
    </w:p>
    <w:p w14:paraId="1305D45B" w14:textId="77777777" w:rsidR="00D65653" w:rsidRDefault="00D65653" w:rsidP="00B768BD">
      <w:pPr>
        <w:pStyle w:val="ListParagraph"/>
        <w:jc w:val="left"/>
      </w:pPr>
    </w:p>
    <w:p w14:paraId="19DD0A97" w14:textId="13DAF839" w:rsidR="001A7231" w:rsidRDefault="001A7231" w:rsidP="001A7231">
      <w:pPr>
        <w:pStyle w:val="ListParagraph"/>
        <w:numPr>
          <w:ilvl w:val="0"/>
          <w:numId w:val="1"/>
        </w:numPr>
        <w:jc w:val="left"/>
      </w:pPr>
      <w:r>
        <w:t>Divide two sets of values and print the result to the console.</w:t>
      </w:r>
    </w:p>
    <w:p w14:paraId="7BCECB12" w14:textId="62EAA098" w:rsidR="001A7231" w:rsidRDefault="00F61DB6" w:rsidP="00B76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color w:val="808080" w:themeColor="background1" w:themeShade="80"/>
        </w:rPr>
      </w:pPr>
      <w:r w:rsidRPr="00B768BD">
        <w:rPr>
          <w:color w:val="808080" w:themeColor="background1" w:themeShade="80"/>
        </w:rPr>
        <w:t>/// put your code here</w:t>
      </w:r>
    </w:p>
    <w:p w14:paraId="67FA2A4A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7CA668"/>
          <w:sz w:val="21"/>
          <w:szCs w:val="21"/>
          <w:lang w:val="en-HK" w:eastAsia="zh-CN"/>
        </w:rPr>
        <w:t>//Q2</w:t>
      </w:r>
    </w:p>
    <w:p w14:paraId="03354190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immintrin.h</w:t>
      </w:r>
      <w:proofErr w:type="spellEnd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2D20DB4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stdio.h</w:t>
      </w:r>
      <w:proofErr w:type="spellEnd"/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6088DB7B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7D58E05C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main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</w:t>
      </w:r>
    </w:p>
    <w:p w14:paraId="55A43217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{</w:t>
      </w:r>
    </w:p>
    <w:p w14:paraId="17228230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21E91925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A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6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067672A4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B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6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8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5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1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3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9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7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9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0918BB0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gramEnd"/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]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14CB868F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5EF5EA53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1B2B4BD8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67096134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gramStart"/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(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6DE2E985" w14:textId="77777777" w:rsidR="00D65653" w:rsidRPr="00D65653" w:rsidRDefault="00D65653" w:rsidP="00D65653">
      <w:pPr>
        <w:shd w:val="clear" w:color="auto" w:fill="000000"/>
        <w:spacing w:after="24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35258728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load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A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7BBEDC79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 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load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B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641D1114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4A2527AC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  __m256d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div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0E6FD18C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72C6961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store_</w:t>
      </w:r>
      <w:proofErr w:type="gram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4778CCF7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005C0D0E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</w:t>
      </w:r>
      <w:proofErr w:type="gramStart"/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D65653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+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666D8616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spellStart"/>
      <w:r w:rsidRPr="00D65653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rintf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C[%d] = %.1lf</w:t>
      </w:r>
      <w:r w:rsidRPr="00D65653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\t</w:t>
      </w:r>
      <w:r w:rsidRPr="00D65653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D65653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spell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]</w:t>
      </w:r>
      <w:proofErr w:type="gramStart"/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  <w:proofErr w:type="gramEnd"/>
    </w:p>
    <w:p w14:paraId="12BDD615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17CAAE8F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55977000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D65653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return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D65653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2DB097DA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D65653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</w:t>
      </w:r>
    </w:p>
    <w:p w14:paraId="6ABE5697" w14:textId="77777777" w:rsidR="00D65653" w:rsidRPr="00D65653" w:rsidRDefault="00D65653" w:rsidP="00D65653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3D84EFC7" w14:textId="230CDB3D" w:rsidR="000A009A" w:rsidRDefault="000A009A" w:rsidP="001A7231">
      <w:pPr>
        <w:pStyle w:val="ListParagraph"/>
        <w:jc w:val="left"/>
      </w:pPr>
    </w:p>
    <w:p w14:paraId="3F437AB8" w14:textId="1AC7AA3B" w:rsidR="00D65653" w:rsidRDefault="00D65653" w:rsidP="001A7231">
      <w:pPr>
        <w:pStyle w:val="ListParagraph"/>
        <w:jc w:val="left"/>
      </w:pPr>
    </w:p>
    <w:p w14:paraId="78DA548D" w14:textId="6AEA8B1F" w:rsidR="00D65653" w:rsidRDefault="00D65653" w:rsidP="001A7231">
      <w:pPr>
        <w:pStyle w:val="ListParagraph"/>
        <w:jc w:val="left"/>
      </w:pPr>
    </w:p>
    <w:p w14:paraId="42E825AA" w14:textId="5EF9B8E8" w:rsidR="00D65653" w:rsidRDefault="00D65653" w:rsidP="001A7231">
      <w:pPr>
        <w:pStyle w:val="ListParagraph"/>
        <w:jc w:val="left"/>
      </w:pPr>
    </w:p>
    <w:p w14:paraId="2D37876E" w14:textId="4653570F" w:rsidR="00D65653" w:rsidRDefault="00D65653" w:rsidP="001A7231">
      <w:pPr>
        <w:pStyle w:val="ListParagraph"/>
        <w:jc w:val="left"/>
      </w:pPr>
    </w:p>
    <w:p w14:paraId="063FBAF6" w14:textId="77777777" w:rsidR="00D65653" w:rsidRDefault="00D65653" w:rsidP="001A7231">
      <w:pPr>
        <w:pStyle w:val="ListParagraph"/>
        <w:jc w:val="left"/>
      </w:pPr>
    </w:p>
    <w:p w14:paraId="127CC68F" w14:textId="57DA271A" w:rsidR="000A009A" w:rsidRDefault="000A009A" w:rsidP="001A7231">
      <w:pPr>
        <w:pStyle w:val="ListParagraph"/>
        <w:jc w:val="left"/>
      </w:pPr>
    </w:p>
    <w:p w14:paraId="671AF167" w14:textId="0FABD7E9" w:rsidR="000A009A" w:rsidRDefault="000A009A" w:rsidP="001A7231">
      <w:pPr>
        <w:pStyle w:val="ListParagraph"/>
        <w:jc w:val="left"/>
      </w:pPr>
    </w:p>
    <w:p w14:paraId="4E86B0CD" w14:textId="20399A4A" w:rsidR="000A009A" w:rsidRDefault="000A009A" w:rsidP="001A7231">
      <w:pPr>
        <w:pStyle w:val="ListParagraph"/>
        <w:jc w:val="left"/>
      </w:pPr>
    </w:p>
    <w:p w14:paraId="5CE0DF59" w14:textId="39E54AB3" w:rsidR="000A009A" w:rsidRDefault="000A009A" w:rsidP="001A7231">
      <w:pPr>
        <w:pStyle w:val="ListParagraph"/>
        <w:jc w:val="left"/>
      </w:pPr>
    </w:p>
    <w:p w14:paraId="2C6F880D" w14:textId="4DC31817" w:rsidR="000A009A" w:rsidRDefault="000A009A" w:rsidP="001A7231">
      <w:pPr>
        <w:pStyle w:val="ListParagraph"/>
        <w:jc w:val="left"/>
      </w:pPr>
    </w:p>
    <w:p w14:paraId="507FFB21" w14:textId="77777777" w:rsidR="000A009A" w:rsidRDefault="000A009A" w:rsidP="001A7231">
      <w:pPr>
        <w:pStyle w:val="ListParagraph"/>
        <w:jc w:val="left"/>
      </w:pPr>
    </w:p>
    <w:p w14:paraId="53C4358F" w14:textId="293895FF" w:rsidR="001A7231" w:rsidRDefault="001A7231" w:rsidP="001A7231">
      <w:pPr>
        <w:pStyle w:val="ListParagraph"/>
        <w:numPr>
          <w:ilvl w:val="0"/>
          <w:numId w:val="1"/>
        </w:numPr>
        <w:jc w:val="left"/>
      </w:pPr>
      <w:r>
        <w:lastRenderedPageBreak/>
        <w:t>Divide the values of the set A by two and print the result to the console.</w:t>
      </w:r>
    </w:p>
    <w:p w14:paraId="7ADF2FAD" w14:textId="79166CC0" w:rsidR="001A7231" w:rsidRDefault="00F61DB6" w:rsidP="00B76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color w:val="808080" w:themeColor="background1" w:themeShade="80"/>
        </w:rPr>
      </w:pPr>
      <w:r w:rsidRPr="00B768BD">
        <w:rPr>
          <w:color w:val="808080" w:themeColor="background1" w:themeShade="80"/>
        </w:rPr>
        <w:t>/// put your code here</w:t>
      </w:r>
    </w:p>
    <w:p w14:paraId="507F4D0E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7CA668"/>
          <w:sz w:val="21"/>
          <w:szCs w:val="21"/>
          <w:lang w:val="en-HK" w:eastAsia="zh-CN"/>
        </w:rPr>
        <w:t>//Q3</w:t>
      </w:r>
    </w:p>
    <w:p w14:paraId="3EBBFBF6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immintrin.h</w:t>
      </w:r>
      <w:proofErr w:type="spellEnd"/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4CBDD918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#include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lt;</w:t>
      </w:r>
      <w:proofErr w:type="spellStart"/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stdio.h</w:t>
      </w:r>
      <w:proofErr w:type="spellEnd"/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&gt;</w:t>
      </w:r>
    </w:p>
    <w:p w14:paraId="2A3E478F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324C0A9F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main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</w:t>
      </w:r>
    </w:p>
    <w:p w14:paraId="2A404F27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{</w:t>
      </w:r>
    </w:p>
    <w:p w14:paraId="00295966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4D574372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A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5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2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5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8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8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5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8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6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5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1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27C33865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B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9.6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.7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7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8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8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1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5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1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3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6.3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.9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2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7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5.9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1.2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7.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0757439A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two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[</w:t>
      </w:r>
      <w:proofErr w:type="gramEnd"/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]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39C9144E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double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gramEnd"/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]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{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.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;</w:t>
      </w:r>
    </w:p>
    <w:p w14:paraId="721CD85D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57A5546E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__m256d </w:t>
      </w:r>
      <w:proofErr w:type="spellStart"/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7CA4E87C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5D77C5CC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gramStart"/>
      <w:r w:rsidRPr="00CA480A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(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proofErr w:type="gram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;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4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56EBFA8D" w14:textId="77777777" w:rsidR="00CA480A" w:rsidRPr="00CA480A" w:rsidRDefault="00CA480A" w:rsidP="00CA480A">
      <w:pPr>
        <w:shd w:val="clear" w:color="auto" w:fill="000000"/>
        <w:spacing w:after="24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35F7CC17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load_</w:t>
      </w:r>
      <w:proofErr w:type="gramStart"/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A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7E5D5229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 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broadcast_sd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two</w:t>
      </w:r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  <w:proofErr w:type="gramEnd"/>
    </w:p>
    <w:p w14:paraId="5D25FDDB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1588AA48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  __m256d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div_</w:t>
      </w:r>
      <w:proofErr w:type="gramStart"/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A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B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36F938F7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120B2709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_mm256_store_</w:t>
      </w:r>
      <w:proofErr w:type="gramStart"/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d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spellStart"/>
      <w:proofErr w:type="gram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C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vC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</w:p>
    <w:p w14:paraId="50E54CCD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07C027B9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</w:t>
      </w:r>
      <w:proofErr w:type="gramStart"/>
      <w:r w:rsidRPr="00CA480A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for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proofErr w:type="gramEnd"/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int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=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&lt;</w:t>
      </w:r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2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i</w:t>
      </w:r>
      <w:r w:rsidRPr="00CA480A">
        <w:rPr>
          <w:rFonts w:ascii="Consolas" w:eastAsia="Times New Roman" w:hAnsi="Consolas" w:cs="Times New Roman"/>
          <w:color w:val="D4D4D4"/>
          <w:sz w:val="21"/>
          <w:szCs w:val="21"/>
          <w:lang w:val="en-HK" w:eastAsia="zh-CN"/>
        </w:rPr>
        <w:t>++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{</w:t>
      </w:r>
    </w:p>
    <w:p w14:paraId="71C0901D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proofErr w:type="spellStart"/>
      <w:r w:rsidRPr="00CA480A">
        <w:rPr>
          <w:rFonts w:ascii="Consolas" w:eastAsia="Times New Roman" w:hAnsi="Consolas" w:cs="Times New Roman"/>
          <w:color w:val="DCDCAA"/>
          <w:sz w:val="21"/>
          <w:szCs w:val="21"/>
          <w:lang w:val="en-HK" w:eastAsia="zh-CN"/>
        </w:rPr>
        <w:t>printf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(</w:t>
      </w:r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C[%d] = %.1lf</w:t>
      </w:r>
      <w:r w:rsidRPr="00CA480A">
        <w:rPr>
          <w:rFonts w:ascii="Consolas" w:eastAsia="Times New Roman" w:hAnsi="Consolas" w:cs="Times New Roman"/>
          <w:color w:val="569CD6"/>
          <w:sz w:val="21"/>
          <w:szCs w:val="21"/>
          <w:lang w:val="en-HK" w:eastAsia="zh-CN"/>
        </w:rPr>
        <w:t>\t</w:t>
      </w:r>
      <w:r w:rsidRPr="00CA480A">
        <w:rPr>
          <w:rFonts w:ascii="Consolas" w:eastAsia="Times New Roman" w:hAnsi="Consolas" w:cs="Times New Roman"/>
          <w:color w:val="CE9178"/>
          <w:sz w:val="21"/>
          <w:szCs w:val="21"/>
          <w:lang w:val="en-HK" w:eastAsia="zh-CN"/>
        </w:rPr>
        <w:t>"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, </w:t>
      </w:r>
      <w:r w:rsidRPr="00CA480A">
        <w:rPr>
          <w:rFonts w:ascii="Consolas" w:eastAsia="Times New Roman" w:hAnsi="Consolas" w:cs="Times New Roman"/>
          <w:color w:val="9CDCFE"/>
          <w:sz w:val="21"/>
          <w:szCs w:val="21"/>
          <w:lang w:val="en-HK" w:eastAsia="zh-CN"/>
        </w:rPr>
        <w:t>C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[</w:t>
      </w:r>
      <w:proofErr w:type="spell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i</w:t>
      </w:r>
      <w:proofErr w:type="spellEnd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]</w:t>
      </w:r>
      <w:proofErr w:type="gramStart"/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);</w:t>
      </w:r>
      <w:proofErr w:type="gramEnd"/>
    </w:p>
    <w:p w14:paraId="03659350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    }</w:t>
      </w:r>
    </w:p>
    <w:p w14:paraId="6AD11164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71952568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    </w:t>
      </w:r>
      <w:r w:rsidRPr="00CA480A">
        <w:rPr>
          <w:rFonts w:ascii="Consolas" w:eastAsia="Times New Roman" w:hAnsi="Consolas" w:cs="Times New Roman"/>
          <w:color w:val="C586C0"/>
          <w:sz w:val="21"/>
          <w:szCs w:val="21"/>
          <w:lang w:val="en-HK" w:eastAsia="zh-CN"/>
        </w:rPr>
        <w:t>return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 xml:space="preserve"> </w:t>
      </w:r>
      <w:proofErr w:type="gramStart"/>
      <w:r w:rsidRPr="00CA480A">
        <w:rPr>
          <w:rFonts w:ascii="Consolas" w:eastAsia="Times New Roman" w:hAnsi="Consolas" w:cs="Times New Roman"/>
          <w:color w:val="B5CEA8"/>
          <w:sz w:val="21"/>
          <w:szCs w:val="21"/>
          <w:lang w:val="en-HK" w:eastAsia="zh-CN"/>
        </w:rPr>
        <w:t>0</w:t>
      </w: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;</w:t>
      </w:r>
      <w:proofErr w:type="gramEnd"/>
    </w:p>
    <w:p w14:paraId="01C8FF32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  <w:r w:rsidRPr="00CA480A"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  <w:t>}</w:t>
      </w:r>
    </w:p>
    <w:p w14:paraId="16F2D0BF" w14:textId="77777777" w:rsidR="00CA480A" w:rsidRPr="00CA480A" w:rsidRDefault="00CA480A" w:rsidP="00CA480A">
      <w:pPr>
        <w:shd w:val="clear" w:color="auto" w:fill="000000"/>
        <w:spacing w:after="0" w:line="285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  <w:lang w:val="en-HK" w:eastAsia="zh-CN"/>
        </w:rPr>
      </w:pPr>
    </w:p>
    <w:p w14:paraId="0C058A71" w14:textId="77777777" w:rsidR="001A7231" w:rsidRPr="001A7231" w:rsidRDefault="001A7231" w:rsidP="002E65B2">
      <w:pPr>
        <w:jc w:val="left"/>
      </w:pPr>
    </w:p>
    <w:sectPr w:rsidR="001A7231" w:rsidRPr="001A7231" w:rsidSect="00C354E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12129"/>
    <w:multiLevelType w:val="hybridMultilevel"/>
    <w:tmpl w:val="C8783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B82BC6"/>
    <w:multiLevelType w:val="hybridMultilevel"/>
    <w:tmpl w:val="36A00352"/>
    <w:lvl w:ilvl="0" w:tplc="C51C7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66B09"/>
    <w:multiLevelType w:val="hybridMultilevel"/>
    <w:tmpl w:val="0FB84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UxMzI0NTUyNbZQ0lEKTi0uzszPAykwrAUARVSorywAAAA="/>
  </w:docVars>
  <w:rsids>
    <w:rsidRoot w:val="002E65B2"/>
    <w:rsid w:val="000A009A"/>
    <w:rsid w:val="001A7231"/>
    <w:rsid w:val="002E65B2"/>
    <w:rsid w:val="00697518"/>
    <w:rsid w:val="00A040A0"/>
    <w:rsid w:val="00B768BD"/>
    <w:rsid w:val="00C354EC"/>
    <w:rsid w:val="00CA480A"/>
    <w:rsid w:val="00D65653"/>
    <w:rsid w:val="00F61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01066"/>
  <w15:chartTrackingRefBased/>
  <w15:docId w15:val="{584966AF-62C1-BA4D-9245-54D2F49F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5B2"/>
    <w:pPr>
      <w:spacing w:after="160" w:line="259" w:lineRule="auto"/>
      <w:jc w:val="both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65B2"/>
    <w:pPr>
      <w:keepNext/>
      <w:keepLines/>
      <w:shd w:val="clear" w:color="auto" w:fill="D9E2F3"/>
      <w:spacing w:before="240" w:after="240"/>
      <w:jc w:val="center"/>
      <w:outlineLvl w:val="0"/>
    </w:pPr>
    <w:rPr>
      <w:rFonts w:ascii="Times New Roman" w:eastAsia="PMingLiU" w:hAnsi="Times New Roman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65B2"/>
    <w:rPr>
      <w:rFonts w:ascii="Times New Roman" w:eastAsia="PMingLiU" w:hAnsi="Times New Roman" w:cs="Times New Roman"/>
      <w:color w:val="2F5496"/>
      <w:sz w:val="32"/>
      <w:szCs w:val="32"/>
      <w:shd w:val="clear" w:color="auto" w:fill="D9E2F3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2E65B2"/>
    <w:pPr>
      <w:shd w:val="clear" w:color="auto" w:fill="F2F2F2" w:themeFill="background1" w:themeFillShade="F2"/>
    </w:pPr>
    <w:rPr>
      <w:rFonts w:ascii="Calibri" w:eastAsia="PMingLiU" w:hAnsi="Calibri" w:cs="Times New Roman"/>
      <w:b/>
      <w:iCs/>
      <w:noProof/>
      <w:color w:val="404040"/>
      <w:shd w:val="clear" w:color="auto" w:fill="D9D9D9"/>
    </w:rPr>
  </w:style>
  <w:style w:type="character" w:customStyle="1" w:styleId="QuoteChar">
    <w:name w:val="Quote Char"/>
    <w:basedOn w:val="DefaultParagraphFont"/>
    <w:link w:val="Quote"/>
    <w:uiPriority w:val="29"/>
    <w:rsid w:val="002E65B2"/>
    <w:rPr>
      <w:rFonts w:ascii="Calibri" w:eastAsia="PMingLiU" w:hAnsi="Calibri" w:cs="Times New Roman"/>
      <w:b/>
      <w:iCs/>
      <w:noProof/>
      <w:color w:val="404040"/>
      <w:sz w:val="22"/>
      <w:szCs w:val="22"/>
      <w:shd w:val="clear" w:color="auto" w:fill="F2F2F2" w:themeFill="background1" w:themeFillShade="F2"/>
      <w:lang w:val="en-US"/>
    </w:rPr>
  </w:style>
  <w:style w:type="table" w:styleId="TableGrid">
    <w:name w:val="Table Grid"/>
    <w:basedOn w:val="TableNormal"/>
    <w:uiPriority w:val="39"/>
    <w:rsid w:val="002E65B2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5B2"/>
    <w:pPr>
      <w:spacing w:after="0" w:line="24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5B2"/>
    <w:rPr>
      <w:rFonts w:ascii="Times New Roman" w:eastAsiaTheme="majorEastAsia" w:hAnsi="Times New Roman" w:cstheme="majorBidi"/>
      <w:spacing w:val="-10"/>
      <w:kern w:val="28"/>
      <w:sz w:val="40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1A72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8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5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2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6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EUK Shu Ho</cp:lastModifiedBy>
  <cp:revision>7</cp:revision>
  <dcterms:created xsi:type="dcterms:W3CDTF">2019-11-14T13:51:00Z</dcterms:created>
  <dcterms:modified xsi:type="dcterms:W3CDTF">2021-11-17T16:47:00Z</dcterms:modified>
</cp:coreProperties>
</file>